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2E9E2F" w14:textId="77777777" w:rsidR="001A583E" w:rsidRPr="00905486" w:rsidRDefault="00000000" w:rsidP="009D4DE7">
      <w:pPr>
        <w:jc w:val="both"/>
        <w:rPr>
          <w:b/>
          <w:bCs/>
          <w:smallCaps/>
        </w:rPr>
      </w:pPr>
      <w:r w:rsidRPr="00905486">
        <w:rPr>
          <w:b/>
          <w:bCs/>
          <w:smallCaps/>
          <w:noProof/>
        </w:rPr>
        <w:drawing>
          <wp:anchor distT="0" distB="0" distL="114300" distR="114300" simplePos="0" relativeHeight="2" behindDoc="0" locked="0" layoutInCell="0" allowOverlap="1" wp14:anchorId="74993452" wp14:editId="66180139">
            <wp:simplePos x="0" y="0"/>
            <wp:positionH relativeFrom="margin">
              <wp:posOffset>2040255</wp:posOffset>
            </wp:positionH>
            <wp:positionV relativeFrom="paragraph">
              <wp:posOffset>635</wp:posOffset>
            </wp:positionV>
            <wp:extent cx="2603500" cy="993775"/>
            <wp:effectExtent l="0" t="0" r="5715" b="2540"/>
            <wp:wrapSquare wrapText="bothSides"/>
            <wp:docPr id="1" name="Picture 2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 descr="A picture containing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0" cy="993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77613E" w14:textId="77777777" w:rsidR="001A583E" w:rsidRPr="00905486" w:rsidRDefault="001A583E" w:rsidP="009D4DE7">
      <w:pPr>
        <w:jc w:val="both"/>
        <w:rPr>
          <w:b/>
          <w:bCs/>
          <w:smallCaps/>
        </w:rPr>
      </w:pPr>
    </w:p>
    <w:p w14:paraId="4BDA5E24" w14:textId="77777777" w:rsidR="001A583E" w:rsidRPr="00905486" w:rsidRDefault="001A583E" w:rsidP="009D4DE7">
      <w:pPr>
        <w:jc w:val="both"/>
        <w:rPr>
          <w:b/>
          <w:bCs/>
          <w:smallCaps/>
        </w:rPr>
      </w:pPr>
    </w:p>
    <w:p w14:paraId="135A6405" w14:textId="77777777" w:rsidR="001A583E" w:rsidRPr="00905486" w:rsidRDefault="001A583E" w:rsidP="009D4DE7">
      <w:pPr>
        <w:jc w:val="both"/>
        <w:rPr>
          <w:b/>
          <w:bCs/>
          <w:smallCaps/>
        </w:rPr>
      </w:pPr>
    </w:p>
    <w:p w14:paraId="0DBBDE99" w14:textId="77777777" w:rsidR="001A583E" w:rsidRPr="00905486" w:rsidRDefault="001A583E" w:rsidP="009D4DE7">
      <w:pPr>
        <w:jc w:val="both"/>
        <w:rPr>
          <w:b/>
          <w:bCs/>
          <w:smallCaps/>
        </w:rPr>
      </w:pPr>
    </w:p>
    <w:p w14:paraId="2DA40B71" w14:textId="77777777" w:rsidR="00A8033D" w:rsidRDefault="00A8033D" w:rsidP="00CB7724">
      <w:pPr>
        <w:rPr>
          <w:b/>
          <w:bCs/>
          <w:smallCaps/>
        </w:rPr>
      </w:pPr>
    </w:p>
    <w:p w14:paraId="7B5751B2" w14:textId="25F7C743" w:rsidR="001A583E" w:rsidRPr="00905486" w:rsidRDefault="00000000" w:rsidP="00CB7724">
      <w:pPr>
        <w:rPr>
          <w:b/>
          <w:bCs/>
          <w:smallCaps/>
        </w:rPr>
      </w:pPr>
      <w:r w:rsidRPr="00905486">
        <w:rPr>
          <w:b/>
          <w:bCs/>
          <w:smallCaps/>
        </w:rPr>
        <w:t>School of Computer Science</w:t>
      </w:r>
    </w:p>
    <w:p w14:paraId="5FE609C1" w14:textId="77777777" w:rsidR="001A583E" w:rsidRPr="00905486" w:rsidRDefault="001A583E" w:rsidP="00CB7724">
      <w:pPr>
        <w:rPr>
          <w:smallCaps/>
        </w:rPr>
      </w:pPr>
    </w:p>
    <w:p w14:paraId="17112721" w14:textId="77777777" w:rsidR="001A583E" w:rsidRPr="00905486" w:rsidRDefault="00000000" w:rsidP="00CB7724">
      <w:pPr>
        <w:rPr>
          <w:b/>
          <w:bCs/>
          <w:smallCaps/>
        </w:rPr>
      </w:pPr>
      <w:r w:rsidRPr="00905486">
        <w:rPr>
          <w:b/>
          <w:bCs/>
          <w:smallCaps/>
        </w:rPr>
        <w:t>Technical Workshop Series</w:t>
      </w:r>
    </w:p>
    <w:p w14:paraId="0816D3B1" w14:textId="77777777" w:rsidR="001A583E" w:rsidRPr="00905486" w:rsidRDefault="001A583E" w:rsidP="00CB7724">
      <w:pPr>
        <w:rPr>
          <w:b/>
          <w:bCs/>
          <w:smallCaps/>
        </w:rPr>
      </w:pPr>
    </w:p>
    <w:p w14:paraId="312A6B2C" w14:textId="2F9A6EED" w:rsidR="00F708B5" w:rsidRPr="00905486" w:rsidRDefault="00F708B5" w:rsidP="00CB7724">
      <w:pPr>
        <w:rPr>
          <w:b/>
          <w:bCs/>
        </w:rPr>
      </w:pPr>
      <w:r w:rsidRPr="00905486">
        <w:rPr>
          <w:b/>
          <w:bCs/>
        </w:rPr>
        <w:t>The School of Computer Science Presents…</w:t>
      </w:r>
    </w:p>
    <w:p w14:paraId="148BDD9C" w14:textId="77777777" w:rsidR="00F708B5" w:rsidRPr="00905486" w:rsidRDefault="00F708B5" w:rsidP="00CB7724">
      <w:pPr>
        <w:rPr>
          <w:b/>
          <w:bCs/>
        </w:rPr>
      </w:pPr>
    </w:p>
    <w:p w14:paraId="6942DE9B" w14:textId="4AAFA434" w:rsidR="001A583E" w:rsidRPr="005369D1" w:rsidRDefault="001E1CB2" w:rsidP="00CB7724">
      <w:pPr>
        <w:pStyle w:val="BodyText2"/>
        <w:rPr>
          <w:rFonts w:ascii="Times New Roman" w:eastAsia="Times New Roman" w:hAnsi="Times New Roman" w:cs="Times New Roman"/>
          <w:b/>
          <w:bCs/>
          <w:sz w:val="32"/>
          <w:szCs w:val="32"/>
        </w:rPr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Design Patterns</w:t>
      </w:r>
      <w:r w:rsidR="0094452F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and How </w:t>
      </w:r>
      <w:r w:rsidR="001657DE">
        <w:rPr>
          <w:rFonts w:ascii="Times New Roman" w:eastAsia="Times New Roman" w:hAnsi="Times New Roman" w:cs="Times New Roman"/>
          <w:b/>
          <w:bCs/>
          <w:sz w:val="32"/>
          <w:szCs w:val="32"/>
        </w:rPr>
        <w:t>to</w:t>
      </w:r>
      <w:r w:rsidR="0094452F">
        <w:rPr>
          <w:rFonts w:ascii="Times New Roman" w:eastAsia="Times New Roman" w:hAnsi="Times New Roman" w:cs="Times New Roman"/>
          <w:b/>
          <w:bCs/>
          <w:sz w:val="32"/>
          <w:szCs w:val="32"/>
        </w:rPr>
        <w:t xml:space="preserve"> Use Them</w:t>
      </w:r>
    </w:p>
    <w:p w14:paraId="35829AAA" w14:textId="77777777" w:rsidR="00CD2B08" w:rsidRPr="00905486" w:rsidRDefault="00CD2B08" w:rsidP="00CB7724">
      <w:pPr>
        <w:pStyle w:val="BodyText2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</w:p>
    <w:p w14:paraId="4562BEA5" w14:textId="35496269" w:rsidR="001A583E" w:rsidRPr="00F90026" w:rsidRDefault="00000000" w:rsidP="00CB7724">
      <w:pPr>
        <w:pStyle w:val="BodyText2"/>
        <w:rPr>
          <w:rFonts w:ascii="Times New Roman" w:hAnsi="Times New Roman" w:cs="Times New Roman"/>
          <w:b/>
          <w:bCs/>
          <w:color w:val="000000"/>
          <w:sz w:val="24"/>
          <w:szCs w:val="24"/>
        </w:rPr>
      </w:pPr>
      <w:r w:rsidRPr="00905486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Presenter: </w:t>
      </w:r>
      <w:r w:rsidRPr="0090548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083936" w:rsidRPr="00F90026">
        <w:rPr>
          <w:rFonts w:ascii="Times New Roman" w:hAnsi="Times New Roman" w:cs="Times New Roman"/>
          <w:b/>
          <w:bCs/>
          <w:color w:val="000000"/>
          <w:sz w:val="24"/>
          <w:szCs w:val="24"/>
        </w:rPr>
        <w:t>Tanmay Damle (Student Number: 110134656)</w:t>
      </w:r>
    </w:p>
    <w:p w14:paraId="78388DB7" w14:textId="65512B89" w:rsidR="001A583E" w:rsidRPr="00905486" w:rsidRDefault="00000000" w:rsidP="00CB7724">
      <w:pPr>
        <w:rPr>
          <w:color w:val="000000"/>
        </w:rPr>
      </w:pPr>
      <w:r w:rsidRPr="00905486">
        <w:rPr>
          <w:rStyle w:val="contentpasted0"/>
          <w:b/>
          <w:bCs/>
          <w:color w:val="000000"/>
        </w:rPr>
        <w:t xml:space="preserve">Date: </w:t>
      </w:r>
      <w:r w:rsidR="00EE1C12" w:rsidRPr="00905486">
        <w:rPr>
          <w:rStyle w:val="contentpasted0"/>
          <w:b/>
          <w:bCs/>
          <w:color w:val="000000"/>
        </w:rPr>
        <w:t xml:space="preserve"> </w:t>
      </w:r>
      <w:r w:rsidR="00896D0B" w:rsidRPr="00905486">
        <w:rPr>
          <w:rStyle w:val="contentpasted0"/>
          <w:b/>
          <w:bCs/>
          <w:color w:val="000000"/>
        </w:rPr>
        <w:t>Monday</w:t>
      </w:r>
      <w:r w:rsidR="00E87EA4">
        <w:rPr>
          <w:rStyle w:val="contentpasted0"/>
          <w:b/>
          <w:bCs/>
          <w:color w:val="000000"/>
        </w:rPr>
        <w:t xml:space="preserve">, </w:t>
      </w:r>
      <w:r w:rsidR="00E21B38">
        <w:rPr>
          <w:rStyle w:val="contentpasted0"/>
          <w:b/>
          <w:bCs/>
          <w:color w:val="000000"/>
        </w:rPr>
        <w:t>November 4</w:t>
      </w:r>
      <w:r w:rsidR="00E21B38" w:rsidRPr="00E21B38">
        <w:rPr>
          <w:rStyle w:val="contentpasted0"/>
          <w:b/>
          <w:bCs/>
          <w:color w:val="000000"/>
          <w:vertAlign w:val="superscript"/>
        </w:rPr>
        <w:t>th</w:t>
      </w:r>
      <w:r w:rsidR="00E21B38">
        <w:rPr>
          <w:rStyle w:val="contentpasted0"/>
          <w:b/>
          <w:bCs/>
          <w:color w:val="000000"/>
        </w:rPr>
        <w:t>, 2024</w:t>
      </w:r>
    </w:p>
    <w:p w14:paraId="2CA19427" w14:textId="7DE75283" w:rsidR="001A583E" w:rsidRPr="00905486" w:rsidRDefault="00000000" w:rsidP="00CB7724">
      <w:pPr>
        <w:rPr>
          <w:color w:val="000000"/>
        </w:rPr>
      </w:pPr>
      <w:r w:rsidRPr="00905486">
        <w:rPr>
          <w:rStyle w:val="contentpasted0"/>
          <w:b/>
          <w:bCs/>
          <w:color w:val="000000"/>
        </w:rPr>
        <w:t>Time</w:t>
      </w:r>
      <w:r w:rsidR="0010127D" w:rsidRPr="00905486">
        <w:rPr>
          <w:rStyle w:val="contentpasted0"/>
          <w:b/>
          <w:bCs/>
          <w:color w:val="000000"/>
        </w:rPr>
        <w:t xml:space="preserve">: </w:t>
      </w:r>
      <w:r w:rsidR="001E1CB2">
        <w:rPr>
          <w:rStyle w:val="contentpasted0"/>
          <w:b/>
          <w:bCs/>
          <w:color w:val="000000"/>
        </w:rPr>
        <w:t>10:00 AM</w:t>
      </w:r>
      <w:r w:rsidR="00373BE2">
        <w:rPr>
          <w:rStyle w:val="contentpasted0"/>
          <w:b/>
          <w:bCs/>
          <w:color w:val="000000"/>
        </w:rPr>
        <w:t xml:space="preserve"> to 11:00 AM</w:t>
      </w:r>
    </w:p>
    <w:p w14:paraId="4DBD5A95" w14:textId="77777777" w:rsidR="001A583E" w:rsidRPr="00905486" w:rsidRDefault="00000000" w:rsidP="00CB7724">
      <w:pPr>
        <w:rPr>
          <w:b/>
          <w:bCs/>
          <w:color w:val="000000"/>
          <w:lang w:eastAsia="zh-CN"/>
        </w:rPr>
      </w:pPr>
      <w:r w:rsidRPr="00905486">
        <w:rPr>
          <w:rStyle w:val="contentpasted0"/>
          <w:b/>
          <w:bCs/>
          <w:color w:val="000000"/>
        </w:rPr>
        <w:t xml:space="preserve">Location: </w:t>
      </w:r>
      <w:r w:rsidRPr="004E64FF">
        <w:rPr>
          <w:rStyle w:val="contentpasted0"/>
          <w:b/>
          <w:color w:val="000000"/>
        </w:rPr>
        <w:t>4</w:t>
      </w:r>
      <w:r w:rsidRPr="004E64FF">
        <w:rPr>
          <w:rStyle w:val="contentpasted0"/>
          <w:b/>
          <w:color w:val="000000"/>
          <w:vertAlign w:val="superscript"/>
        </w:rPr>
        <w:t>th</w:t>
      </w:r>
      <w:r w:rsidRPr="004E64FF">
        <w:rPr>
          <w:rStyle w:val="contentpasted0"/>
          <w:b/>
          <w:color w:val="000000"/>
        </w:rPr>
        <w:t xml:space="preserve"> Floor (Workshop space) at 300 Ouellette Avenue (School of Computer Science Advanced Computing Hub</w:t>
      </w:r>
      <w:r w:rsidRPr="004E64FF">
        <w:rPr>
          <w:b/>
          <w:color w:val="000000"/>
          <w:lang w:eastAsia="zh-CN"/>
        </w:rPr>
        <w:t>)</w:t>
      </w:r>
    </w:p>
    <w:p w14:paraId="039D6F81" w14:textId="5F133E7B" w:rsidR="001A583E" w:rsidRPr="00905486" w:rsidRDefault="00000000" w:rsidP="00D2244A">
      <w:pPr>
        <w:rPr>
          <w:b/>
          <w:bCs/>
          <w:color w:val="000000"/>
          <w:lang w:eastAsia="zh-CN"/>
        </w:rPr>
      </w:pPr>
      <w:r w:rsidRPr="00905486">
        <w:rPr>
          <w:b/>
          <w:bCs/>
          <w:color w:val="000000"/>
          <w:lang w:eastAsia="zh-CN"/>
        </w:rPr>
        <w:t xml:space="preserve"> </w:t>
      </w:r>
    </w:p>
    <w:p w14:paraId="49CB6B26" w14:textId="77777777" w:rsidR="001A583E" w:rsidRDefault="00000000" w:rsidP="009D4DE7">
      <w:pPr>
        <w:jc w:val="both"/>
        <w:rPr>
          <w:rStyle w:val="contentpasted4"/>
          <w:b/>
          <w:bCs/>
          <w:color w:val="000000"/>
          <w:shd w:val="clear" w:color="auto" w:fill="FFFFFF"/>
        </w:rPr>
      </w:pPr>
      <w:r w:rsidRPr="00905486">
        <w:rPr>
          <w:rStyle w:val="contentpasted4"/>
          <w:b/>
          <w:bCs/>
          <w:color w:val="000000"/>
          <w:shd w:val="clear" w:color="auto" w:fill="FFFFFF"/>
        </w:rPr>
        <w:t>Abstract: </w:t>
      </w:r>
    </w:p>
    <w:p w14:paraId="3CAA8C30" w14:textId="36073C48" w:rsidR="0001079F" w:rsidRDefault="00F34145" w:rsidP="001C5D18">
      <w:pPr>
        <w:jc w:val="both"/>
      </w:pPr>
      <w:r w:rsidRPr="00F34145">
        <w:rPr>
          <w:rStyle w:val="contentpasted4"/>
          <w:color w:val="000000"/>
          <w:shd w:val="clear" w:color="auto" w:fill="FFFFFF"/>
        </w:rPr>
        <w:t>In software engineering, a design pattern describes a relatively small, well-defined aspect (i.e. functionality) of a computer program in terms of how to write the code.</w:t>
      </w:r>
      <w:r>
        <w:rPr>
          <w:rStyle w:val="contentpasted4"/>
          <w:color w:val="000000"/>
          <w:shd w:val="clear" w:color="auto" w:fill="FFFFFF"/>
        </w:rPr>
        <w:t xml:space="preserve"> </w:t>
      </w:r>
      <w:r w:rsidRPr="00F34145">
        <w:rPr>
          <w:rStyle w:val="contentpasted4"/>
          <w:color w:val="000000"/>
          <w:shd w:val="clear" w:color="auto" w:fill="FFFFFF"/>
        </w:rPr>
        <w:t>Using a pattern is intended to leverage an existing concept rather than re-inventing it. This can decrease the time to develop software and increase the quality of the resulting program.</w:t>
      </w:r>
      <w:r w:rsidR="00E14492">
        <w:rPr>
          <w:rStyle w:val="contentpasted4"/>
          <w:color w:val="000000"/>
          <w:shd w:val="clear" w:color="auto" w:fill="FFFFFF"/>
        </w:rPr>
        <w:t xml:space="preserve"> </w:t>
      </w:r>
      <w:r w:rsidRPr="00F34145">
        <w:rPr>
          <w:rStyle w:val="contentpasted4"/>
          <w:color w:val="000000"/>
          <w:shd w:val="clear" w:color="auto" w:fill="FFFFFF"/>
        </w:rPr>
        <w:t xml:space="preserve">Notably, a pattern does not consist of a software artifact. Most development resources that a programmer uses involve configuring the codebase to use an </w:t>
      </w:r>
      <w:r w:rsidRPr="00F34145">
        <w:rPr>
          <w:rStyle w:val="contentpasted4"/>
          <w:color w:val="000000"/>
          <w:shd w:val="clear" w:color="auto" w:fill="FFFFFF"/>
        </w:rPr>
        <w:t>artifact,</w:t>
      </w:r>
      <w:r w:rsidRPr="00F34145">
        <w:rPr>
          <w:rStyle w:val="contentpasted4"/>
          <w:color w:val="000000"/>
          <w:shd w:val="clear" w:color="auto" w:fill="FFFFFF"/>
        </w:rPr>
        <w:t xml:space="preserve"> for example a library. In contrast, to use a pattern, a programmer writes code as described by the pattern. The result is unique every time even though the result may be recognizable as based on the pattern.</w:t>
      </w:r>
      <w:r w:rsidR="00E14492">
        <w:rPr>
          <w:rStyle w:val="contentpasted4"/>
          <w:color w:val="000000"/>
          <w:shd w:val="clear" w:color="auto" w:fill="FFFFFF"/>
        </w:rPr>
        <w:t xml:space="preserve"> </w:t>
      </w:r>
      <w:r w:rsidR="0001079F">
        <w:t>Design patterns are typical solutions to common problems</w:t>
      </w:r>
      <w:r w:rsidR="001C5D18">
        <w:t xml:space="preserve"> </w:t>
      </w:r>
      <w:r w:rsidR="0001079F">
        <w:t>in software design. Each pattern is like a blueprint</w:t>
      </w:r>
      <w:r w:rsidR="00C427C7">
        <w:t xml:space="preserve"> </w:t>
      </w:r>
      <w:r w:rsidR="0001079F">
        <w:t>that you can customize to solve a particular</w:t>
      </w:r>
      <w:r w:rsidR="001C5D18">
        <w:t xml:space="preserve"> </w:t>
      </w:r>
      <w:r w:rsidR="0001079F">
        <w:t>design problem in your code.</w:t>
      </w:r>
    </w:p>
    <w:p w14:paraId="6B0BB78A" w14:textId="77777777" w:rsidR="0001079F" w:rsidRDefault="0001079F" w:rsidP="0001079F">
      <w:pPr>
        <w:jc w:val="both"/>
      </w:pPr>
    </w:p>
    <w:p w14:paraId="6D10291E" w14:textId="2EBA8C74" w:rsidR="001442B7" w:rsidRPr="00905486" w:rsidRDefault="00000000" w:rsidP="0001079F">
      <w:pPr>
        <w:jc w:val="both"/>
        <w:rPr>
          <w:color w:val="161616"/>
          <w:shd w:val="clear" w:color="auto" w:fill="FFFFFF"/>
        </w:rPr>
      </w:pPr>
      <w:r w:rsidRPr="00905486">
        <w:rPr>
          <w:b/>
          <w:bCs/>
          <w:color w:val="161616"/>
          <w:shd w:val="clear" w:color="auto" w:fill="FFFFFF"/>
        </w:rPr>
        <w:t>Workshop Outline:</w:t>
      </w:r>
      <w:r w:rsidR="00F31EF2" w:rsidRPr="00905486">
        <w:rPr>
          <w:b/>
          <w:bCs/>
          <w:color w:val="161616"/>
          <w:shd w:val="clear" w:color="auto" w:fill="FFFFFF"/>
        </w:rPr>
        <w:t xml:space="preserve"> </w:t>
      </w:r>
      <w:r w:rsidR="001442B7" w:rsidRPr="00905486">
        <w:rPr>
          <w:color w:val="161616"/>
          <w:shd w:val="clear" w:color="auto" w:fill="FFFFFF"/>
        </w:rPr>
        <w:t xml:space="preserve">Attendees will be shown </w:t>
      </w:r>
      <w:r w:rsidR="0001079F">
        <w:rPr>
          <w:color w:val="161616"/>
          <w:shd w:val="clear" w:color="auto" w:fill="FFFFFF"/>
        </w:rPr>
        <w:t>the importance of Design Patterns</w:t>
      </w:r>
      <w:r w:rsidR="00FE5B8A">
        <w:rPr>
          <w:color w:val="161616"/>
          <w:shd w:val="clear" w:color="auto" w:fill="FFFFFF"/>
        </w:rPr>
        <w:t>, types of design patterns</w:t>
      </w:r>
      <w:r w:rsidR="0001079F">
        <w:rPr>
          <w:color w:val="161616"/>
          <w:shd w:val="clear" w:color="auto" w:fill="FFFFFF"/>
        </w:rPr>
        <w:t xml:space="preserve"> and some examples of where to use them.</w:t>
      </w:r>
    </w:p>
    <w:p w14:paraId="4AD1057B" w14:textId="77777777" w:rsidR="001A583E" w:rsidRPr="00905486" w:rsidRDefault="001A583E" w:rsidP="009D4DE7">
      <w:pPr>
        <w:shd w:val="clear" w:color="auto" w:fill="FFFFFF"/>
        <w:jc w:val="both"/>
        <w:rPr>
          <w:color w:val="57606A"/>
        </w:rPr>
      </w:pPr>
    </w:p>
    <w:p w14:paraId="6F5C18C4" w14:textId="203E33F7" w:rsidR="00933B1B" w:rsidRPr="00933B1B" w:rsidRDefault="00000000" w:rsidP="009D4DE7">
      <w:pPr>
        <w:shd w:val="clear" w:color="auto" w:fill="FFFFFF"/>
        <w:jc w:val="both"/>
      </w:pPr>
      <w:r w:rsidRPr="00905486">
        <w:rPr>
          <w:b/>
          <w:bCs/>
          <w:lang w:val="en-US"/>
        </w:rPr>
        <w:t>Prerequisites</w:t>
      </w:r>
      <w:r w:rsidR="00083936" w:rsidRPr="00905486">
        <w:rPr>
          <w:b/>
          <w:bCs/>
          <w:lang w:val="en-US"/>
        </w:rPr>
        <w:t xml:space="preserve"> for attendees:</w:t>
      </w:r>
      <w:r w:rsidR="008D0525">
        <w:rPr>
          <w:b/>
          <w:bCs/>
          <w:lang w:val="en-US"/>
        </w:rPr>
        <w:t xml:space="preserve"> </w:t>
      </w:r>
      <w:r w:rsidR="00933B1B">
        <w:t>Just a good night’s sleep to understand the concepts.</w:t>
      </w:r>
    </w:p>
    <w:p w14:paraId="4BAEA83D" w14:textId="77777777" w:rsidR="00622668" w:rsidRDefault="00622668" w:rsidP="009D4DE7">
      <w:pPr>
        <w:shd w:val="clear" w:color="auto" w:fill="FFFFFF"/>
        <w:jc w:val="both"/>
      </w:pPr>
    </w:p>
    <w:p w14:paraId="4A98CAA3" w14:textId="0A5ECBF5" w:rsidR="00F67628" w:rsidRDefault="00F67628" w:rsidP="009D4DE7">
      <w:pPr>
        <w:shd w:val="clear" w:color="auto" w:fill="FFFFFF"/>
        <w:jc w:val="both"/>
        <w:rPr>
          <w:b/>
          <w:bCs/>
        </w:rPr>
      </w:pPr>
      <w:r w:rsidRPr="00F67628">
        <w:rPr>
          <w:b/>
          <w:bCs/>
        </w:rPr>
        <w:t>Resources:</w:t>
      </w:r>
      <w:r w:rsidR="00E55C8F">
        <w:rPr>
          <w:b/>
          <w:bCs/>
        </w:rPr>
        <w:t xml:space="preserve"> </w:t>
      </w:r>
      <w:hyperlink r:id="rId5" w:history="1">
        <w:r w:rsidR="00B21EF9" w:rsidRPr="003F139C">
          <w:rPr>
            <w:rStyle w:val="Hyperlink"/>
            <w:b/>
            <w:bCs/>
          </w:rPr>
          <w:t>https://github.com/damletanmay/lld_and_design_patterns</w:t>
        </w:r>
      </w:hyperlink>
      <w:r w:rsidR="00B21EF9">
        <w:rPr>
          <w:b/>
          <w:bCs/>
        </w:rPr>
        <w:t xml:space="preserve"> </w:t>
      </w:r>
    </w:p>
    <w:p w14:paraId="267A0789" w14:textId="77777777" w:rsidR="00B21EF9" w:rsidRPr="00905486" w:rsidRDefault="00B21EF9" w:rsidP="009D4DE7">
      <w:pPr>
        <w:shd w:val="clear" w:color="auto" w:fill="FFFFFF"/>
        <w:jc w:val="both"/>
      </w:pPr>
    </w:p>
    <w:p w14:paraId="1175F087" w14:textId="5797BB98" w:rsidR="001A583E" w:rsidRPr="009D1F45" w:rsidRDefault="00000000" w:rsidP="009D1F45">
      <w:pPr>
        <w:shd w:val="clear" w:color="auto" w:fill="FFFFFF"/>
        <w:jc w:val="both"/>
        <w:rPr>
          <w:color w:val="000000"/>
          <w:shd w:val="clear" w:color="auto" w:fill="FFFFFF"/>
          <w:lang w:val="en-US"/>
        </w:rPr>
      </w:pPr>
      <w:r w:rsidRPr="00905486">
        <w:rPr>
          <w:rStyle w:val="contentpasted4"/>
          <w:b/>
          <w:bCs/>
          <w:color w:val="000000"/>
          <w:shd w:val="clear" w:color="auto" w:fill="FFFFFF"/>
          <w:lang w:val="en-US"/>
        </w:rPr>
        <w:t>Biography: </w:t>
      </w:r>
      <w:r w:rsidR="00083936" w:rsidRPr="00905486">
        <w:rPr>
          <w:rStyle w:val="contentpasted4"/>
          <w:color w:val="000000"/>
          <w:shd w:val="clear" w:color="auto" w:fill="FFFFFF"/>
          <w:lang w:val="en-US"/>
        </w:rPr>
        <w:t xml:space="preserve">I </w:t>
      </w:r>
      <w:r w:rsidR="00F31EF2" w:rsidRPr="00905486">
        <w:rPr>
          <w:rStyle w:val="contentpasted4"/>
          <w:color w:val="000000"/>
          <w:shd w:val="clear" w:color="auto" w:fill="FFFFFF"/>
          <w:lang w:val="en-US"/>
        </w:rPr>
        <w:t>have a</w:t>
      </w:r>
      <w:r w:rsidR="00083936" w:rsidRPr="00905486">
        <w:rPr>
          <w:rStyle w:val="contentpasted4"/>
          <w:color w:val="000000"/>
          <w:shd w:val="clear" w:color="auto" w:fill="FFFFFF"/>
          <w:lang w:val="en-US"/>
        </w:rPr>
        <w:t xml:space="preserve"> </w:t>
      </w:r>
      <w:r w:rsidR="00F31EF2" w:rsidRPr="00905486">
        <w:rPr>
          <w:rStyle w:val="contentpasted4"/>
          <w:color w:val="000000"/>
          <w:shd w:val="clear" w:color="auto" w:fill="FFFFFF"/>
          <w:lang w:val="en-US"/>
        </w:rPr>
        <w:t>Bachelor of Technology Degree in Computer Engineering from Charotar University (Anand, India) and am currently in the</w:t>
      </w:r>
      <w:r w:rsidR="00FE5B8A">
        <w:rPr>
          <w:rStyle w:val="contentpasted4"/>
          <w:color w:val="000000"/>
          <w:shd w:val="clear" w:color="auto" w:fill="FFFFFF"/>
          <w:lang w:val="en-US"/>
        </w:rPr>
        <w:t xml:space="preserve"> 3</w:t>
      </w:r>
      <w:r w:rsidR="00FE5B8A" w:rsidRPr="00FE5B8A">
        <w:rPr>
          <w:rStyle w:val="contentpasted4"/>
          <w:color w:val="000000"/>
          <w:shd w:val="clear" w:color="auto" w:fill="FFFFFF"/>
          <w:vertAlign w:val="superscript"/>
          <w:lang w:val="en-US"/>
        </w:rPr>
        <w:t>rd</w:t>
      </w:r>
      <w:r w:rsidR="00F31EF2" w:rsidRPr="00905486">
        <w:rPr>
          <w:rStyle w:val="contentpasted4"/>
          <w:color w:val="000000"/>
          <w:shd w:val="clear" w:color="auto" w:fill="FFFFFF"/>
          <w:lang w:val="en-US"/>
        </w:rPr>
        <w:t xml:space="preserve"> Semester in MAC program. I have worked as a Data Analyst</w:t>
      </w:r>
      <w:r w:rsidR="006B0BE1" w:rsidRPr="00905486">
        <w:rPr>
          <w:rStyle w:val="contentpasted4"/>
          <w:color w:val="000000"/>
          <w:shd w:val="clear" w:color="auto" w:fill="FFFFFF"/>
          <w:lang w:val="en-US"/>
        </w:rPr>
        <w:t xml:space="preserve"> Intern</w:t>
      </w:r>
      <w:r w:rsidR="00F31EF2" w:rsidRPr="00905486">
        <w:rPr>
          <w:rStyle w:val="contentpasted4"/>
          <w:color w:val="000000"/>
          <w:shd w:val="clear" w:color="auto" w:fill="FFFFFF"/>
          <w:lang w:val="en-US"/>
        </w:rPr>
        <w:t xml:space="preserve"> where I predominantly used Python, Power BI and SQL. I have dabbled in my interests which are Cyber Security, Game Development, Machine Learning, Web Development (Django, MERN), Application Development (Flutter), etc. I am</w:t>
      </w:r>
      <w:r w:rsidR="00DA5905">
        <w:rPr>
          <w:rStyle w:val="contentpasted4"/>
          <w:color w:val="000000"/>
          <w:shd w:val="clear" w:color="auto" w:fill="FFFFFF"/>
          <w:lang w:val="en-US"/>
        </w:rPr>
        <w:t xml:space="preserve"> very</w:t>
      </w:r>
      <w:r w:rsidR="00F31EF2" w:rsidRPr="00905486">
        <w:rPr>
          <w:rStyle w:val="contentpasted4"/>
          <w:color w:val="000000"/>
          <w:shd w:val="clear" w:color="auto" w:fill="FFFFFF"/>
          <w:lang w:val="en-US"/>
        </w:rPr>
        <w:t xml:space="preserve"> excited to </w:t>
      </w:r>
      <w:r w:rsidR="001362E7">
        <w:rPr>
          <w:rStyle w:val="contentpasted4"/>
          <w:color w:val="000000"/>
          <w:shd w:val="clear" w:color="auto" w:fill="FFFFFF"/>
          <w:lang w:val="en-US"/>
        </w:rPr>
        <w:t>share my knowledge on design patterns.</w:t>
      </w:r>
    </w:p>
    <w:sectPr w:rsidR="001A583E" w:rsidRPr="009D1F45">
      <w:pgSz w:w="12240" w:h="15840"/>
      <w:pgMar w:top="720" w:right="720" w:bottom="680" w:left="72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NbQ0MzQ2MzADcpR0lIJTi4sz8/NACoxqAT2P5d0sAAAA"/>
  </w:docVars>
  <w:rsids>
    <w:rsidRoot w:val="001A583E"/>
    <w:rsid w:val="0001079F"/>
    <w:rsid w:val="0005541F"/>
    <w:rsid w:val="000622B9"/>
    <w:rsid w:val="00064FC1"/>
    <w:rsid w:val="00083936"/>
    <w:rsid w:val="000C2E01"/>
    <w:rsid w:val="000E2E90"/>
    <w:rsid w:val="000E4F7E"/>
    <w:rsid w:val="0010127D"/>
    <w:rsid w:val="001362E7"/>
    <w:rsid w:val="001442B7"/>
    <w:rsid w:val="001657DE"/>
    <w:rsid w:val="00166A17"/>
    <w:rsid w:val="001A583E"/>
    <w:rsid w:val="001C5D18"/>
    <w:rsid w:val="001E1CB2"/>
    <w:rsid w:val="00254BBE"/>
    <w:rsid w:val="00257D62"/>
    <w:rsid w:val="00260250"/>
    <w:rsid w:val="00274FA3"/>
    <w:rsid w:val="002F5318"/>
    <w:rsid w:val="003167F6"/>
    <w:rsid w:val="00336A9B"/>
    <w:rsid w:val="00373BE2"/>
    <w:rsid w:val="0038368B"/>
    <w:rsid w:val="00405609"/>
    <w:rsid w:val="00454666"/>
    <w:rsid w:val="00475B5F"/>
    <w:rsid w:val="004C5164"/>
    <w:rsid w:val="004E64FF"/>
    <w:rsid w:val="005369D1"/>
    <w:rsid w:val="005452A2"/>
    <w:rsid w:val="00584DDA"/>
    <w:rsid w:val="00595A1B"/>
    <w:rsid w:val="005B0762"/>
    <w:rsid w:val="00622668"/>
    <w:rsid w:val="0067562E"/>
    <w:rsid w:val="006809BA"/>
    <w:rsid w:val="00694CBA"/>
    <w:rsid w:val="006B0BE1"/>
    <w:rsid w:val="007223B6"/>
    <w:rsid w:val="0074488F"/>
    <w:rsid w:val="00752E10"/>
    <w:rsid w:val="007761B4"/>
    <w:rsid w:val="00791C5E"/>
    <w:rsid w:val="007B5A54"/>
    <w:rsid w:val="00841D84"/>
    <w:rsid w:val="008546F1"/>
    <w:rsid w:val="00867FA6"/>
    <w:rsid w:val="00896D0B"/>
    <w:rsid w:val="008C193B"/>
    <w:rsid w:val="008D0525"/>
    <w:rsid w:val="00905486"/>
    <w:rsid w:val="00933B1B"/>
    <w:rsid w:val="009435AC"/>
    <w:rsid w:val="0094452F"/>
    <w:rsid w:val="00955D0A"/>
    <w:rsid w:val="009736AB"/>
    <w:rsid w:val="00983A15"/>
    <w:rsid w:val="00993FD2"/>
    <w:rsid w:val="009D1F45"/>
    <w:rsid w:val="009D3225"/>
    <w:rsid w:val="009D4DE7"/>
    <w:rsid w:val="00A20535"/>
    <w:rsid w:val="00A24088"/>
    <w:rsid w:val="00A62F6B"/>
    <w:rsid w:val="00A66C07"/>
    <w:rsid w:val="00A8033D"/>
    <w:rsid w:val="00A90811"/>
    <w:rsid w:val="00AB2095"/>
    <w:rsid w:val="00AD1CA2"/>
    <w:rsid w:val="00B0771B"/>
    <w:rsid w:val="00B21EF9"/>
    <w:rsid w:val="00B348DF"/>
    <w:rsid w:val="00B86817"/>
    <w:rsid w:val="00BC40D6"/>
    <w:rsid w:val="00BE06B4"/>
    <w:rsid w:val="00C427C7"/>
    <w:rsid w:val="00C927FE"/>
    <w:rsid w:val="00CA07D0"/>
    <w:rsid w:val="00CB2C70"/>
    <w:rsid w:val="00CB5444"/>
    <w:rsid w:val="00CB7724"/>
    <w:rsid w:val="00CD2B08"/>
    <w:rsid w:val="00D01D54"/>
    <w:rsid w:val="00D17CF5"/>
    <w:rsid w:val="00D2244A"/>
    <w:rsid w:val="00D85C60"/>
    <w:rsid w:val="00DA39A4"/>
    <w:rsid w:val="00DA5905"/>
    <w:rsid w:val="00E14492"/>
    <w:rsid w:val="00E21B38"/>
    <w:rsid w:val="00E55C8F"/>
    <w:rsid w:val="00E61DF5"/>
    <w:rsid w:val="00E6481E"/>
    <w:rsid w:val="00E87EA4"/>
    <w:rsid w:val="00EE1C12"/>
    <w:rsid w:val="00EE3783"/>
    <w:rsid w:val="00EF1921"/>
    <w:rsid w:val="00F004B3"/>
    <w:rsid w:val="00F31EF2"/>
    <w:rsid w:val="00F321B1"/>
    <w:rsid w:val="00F34145"/>
    <w:rsid w:val="00F67628"/>
    <w:rsid w:val="00F708B5"/>
    <w:rsid w:val="00F90026"/>
    <w:rsid w:val="00F915E4"/>
    <w:rsid w:val="00FE5328"/>
    <w:rsid w:val="00FE5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63C712"/>
  <w15:docId w15:val="{C6199609-5546-48F9-B6E0-89CA2BDD75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300E"/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Heading2">
    <w:name w:val="heading 2"/>
    <w:basedOn w:val="Normal"/>
    <w:link w:val="Heading2Char"/>
    <w:uiPriority w:val="9"/>
    <w:qFormat/>
    <w:rsid w:val="0088068F"/>
    <w:pPr>
      <w:spacing w:beforeAutospacing="1" w:afterAutospacing="1"/>
      <w:outlineLvl w:val="1"/>
    </w:pPr>
    <w:rPr>
      <w:b/>
      <w:bCs/>
      <w:sz w:val="36"/>
      <w:szCs w:val="36"/>
      <w:lang w:val="en-US"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8068F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lang w:val="en-US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2Char">
    <w:name w:val="Body Text 2 Char"/>
    <w:basedOn w:val="DefaultParagraphFont"/>
    <w:link w:val="BodyText2"/>
    <w:uiPriority w:val="99"/>
    <w:semiHidden/>
    <w:qFormat/>
    <w:rsid w:val="00AE300E"/>
    <w:rPr>
      <w:rFonts w:ascii="Calibri" w:hAnsi="Calibri" w:cs="Calibri"/>
      <w:lang w:eastAsia="en-CA"/>
    </w:rPr>
  </w:style>
  <w:style w:type="character" w:customStyle="1" w:styleId="contentpasted0">
    <w:name w:val="contentpasted0"/>
    <w:basedOn w:val="DefaultParagraphFont"/>
    <w:qFormat/>
    <w:rsid w:val="00AE300E"/>
  </w:style>
  <w:style w:type="character" w:customStyle="1" w:styleId="contentpasted4">
    <w:name w:val="contentpasted4"/>
    <w:basedOn w:val="DefaultParagraphFont"/>
    <w:qFormat/>
    <w:rsid w:val="00AE300E"/>
  </w:style>
  <w:style w:type="character" w:styleId="PlaceholderText">
    <w:name w:val="Placeholder Text"/>
    <w:basedOn w:val="DefaultParagraphFont"/>
    <w:uiPriority w:val="99"/>
    <w:semiHidden/>
    <w:qFormat/>
    <w:rsid w:val="00FC350A"/>
    <w:rPr>
      <w:color w:val="808080"/>
    </w:rPr>
  </w:style>
  <w:style w:type="character" w:customStyle="1" w:styleId="xcontentpasted1">
    <w:name w:val="x_contentpasted1"/>
    <w:basedOn w:val="DefaultParagraphFont"/>
    <w:qFormat/>
    <w:rsid w:val="0088068F"/>
  </w:style>
  <w:style w:type="character" w:customStyle="1" w:styleId="Heading2Char">
    <w:name w:val="Heading 2 Char"/>
    <w:basedOn w:val="DefaultParagraphFont"/>
    <w:link w:val="Heading2"/>
    <w:uiPriority w:val="9"/>
    <w:qFormat/>
    <w:rsid w:val="0088068F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8068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styleId="Hyperlink">
    <w:name w:val="Hyper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BodyText2">
    <w:name w:val="Body Text 2"/>
    <w:basedOn w:val="Normal"/>
    <w:link w:val="BodyText2Char"/>
    <w:uiPriority w:val="99"/>
    <w:semiHidden/>
    <w:unhideWhenUsed/>
    <w:qFormat/>
    <w:rsid w:val="00AE300E"/>
    <w:rPr>
      <w:rFonts w:ascii="Calibri" w:eastAsiaTheme="minorHAnsi" w:hAnsi="Calibri" w:cs="Calibri"/>
      <w:sz w:val="22"/>
      <w:szCs w:val="22"/>
    </w:rPr>
  </w:style>
  <w:style w:type="paragraph" w:styleId="ListParagraph">
    <w:name w:val="List Paragraph"/>
    <w:basedOn w:val="Normal"/>
    <w:uiPriority w:val="34"/>
    <w:qFormat/>
    <w:rsid w:val="00E3354D"/>
    <w:pPr>
      <w:ind w:left="720"/>
      <w:contextualSpacing/>
    </w:pPr>
  </w:style>
  <w:style w:type="paragraph" w:customStyle="1" w:styleId="xmsonormal">
    <w:name w:val="x_msonormal"/>
    <w:basedOn w:val="Normal"/>
    <w:qFormat/>
    <w:rsid w:val="0088068F"/>
    <w:rPr>
      <w:rFonts w:ascii="Calibri" w:eastAsiaTheme="minorHAnsi" w:hAnsi="Calibri" w:cs="Calibri"/>
      <w:sz w:val="22"/>
      <w:szCs w:val="22"/>
    </w:rPr>
  </w:style>
  <w:style w:type="table" w:styleId="TableGrid">
    <w:name w:val="Table Grid"/>
    <w:basedOn w:val="TableNormal"/>
    <w:rsid w:val="00AE300E"/>
    <w:rPr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EF192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0127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github.com/damletanmay/lld_and_design_patterns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1</Pages>
  <Words>319</Words>
  <Characters>182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Robinet</dc:creator>
  <dc:description/>
  <cp:lastModifiedBy>Tanmay Govind Damle</cp:lastModifiedBy>
  <cp:revision>92</cp:revision>
  <dcterms:created xsi:type="dcterms:W3CDTF">2023-04-22T00:47:00Z</dcterms:created>
  <dcterms:modified xsi:type="dcterms:W3CDTF">2024-10-22T22:5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9f529fb75df9bc805e4f2f00e527a89b4af09b300b37729a9364d52366e4cb</vt:lpwstr>
  </property>
</Properties>
</file>